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C27" w:rsidRDefault="00913C27" w:rsidP="00913C27">
      <w:pPr>
        <w:jc w:val="right"/>
        <w:rPr>
          <w:b/>
        </w:rPr>
      </w:pPr>
      <w:r>
        <w:rPr>
          <w:b/>
        </w:rPr>
        <w:t>Date:</w:t>
      </w:r>
      <w:r>
        <w:rPr>
          <w:b/>
        </w:rPr>
        <w:tab/>
      </w:r>
      <w:r w:rsidR="00480BD2">
        <w:rPr>
          <w:b/>
        </w:rPr>
        <w:t>16 July 2018</w:t>
      </w:r>
    </w:p>
    <w:p w:rsidR="00913C27" w:rsidRDefault="00913C27" w:rsidP="00913C27">
      <w:pPr>
        <w:rPr>
          <w:b/>
          <w:u w:val="single"/>
        </w:rPr>
      </w:pPr>
    </w:p>
    <w:p w:rsidR="008B3A0B" w:rsidRDefault="008B3A0B" w:rsidP="00913C27">
      <w:pPr>
        <w:rPr>
          <w:b/>
          <w:u w:val="single"/>
        </w:rPr>
      </w:pPr>
      <w:r>
        <w:rPr>
          <w:b/>
          <w:u w:val="single"/>
        </w:rPr>
        <w:t>PROPERTY AND OWNER INFORMATION</w:t>
      </w:r>
    </w:p>
    <w:p w:rsidR="00913C27" w:rsidRDefault="008B3A0B" w:rsidP="00913C27">
      <w:pPr>
        <w:rPr>
          <w:b/>
          <w:u w:val="single"/>
        </w:rPr>
      </w:pPr>
      <w:r>
        <w:rPr>
          <w:b/>
          <w:u w:val="single"/>
        </w:rPr>
        <w:t xml:space="preserve">ERF </w:t>
      </w:r>
      <w:r w:rsidR="00480BD2">
        <w:rPr>
          <w:b/>
          <w:u w:val="single"/>
        </w:rPr>
        <w:t>1234</w:t>
      </w:r>
      <w:r>
        <w:rPr>
          <w:b/>
          <w:u w:val="single"/>
        </w:rPr>
        <w:t xml:space="preserve"> WEST ACRES EXT </w:t>
      </w:r>
      <w:r w:rsidR="00480BD2">
        <w:rPr>
          <w:b/>
          <w:u w:val="single"/>
        </w:rPr>
        <w:t>8</w:t>
      </w:r>
    </w:p>
    <w:p w:rsidR="00913C27" w:rsidRDefault="008B3A0B" w:rsidP="00913C27">
      <w:pPr>
        <w:rPr>
          <w:b/>
          <w:u w:val="single"/>
        </w:rPr>
      </w:pPr>
      <w:r>
        <w:rPr>
          <w:b/>
          <w:u w:val="single"/>
        </w:rPr>
        <w:t xml:space="preserve">ALSO KNOWN AS </w:t>
      </w:r>
      <w:r w:rsidR="00480BD2">
        <w:rPr>
          <w:b/>
          <w:u w:val="single"/>
        </w:rPr>
        <w:t>21</w:t>
      </w:r>
      <w:r w:rsidR="005C6D6D">
        <w:rPr>
          <w:b/>
          <w:u w:val="single"/>
        </w:rPr>
        <w:t xml:space="preserve"> </w:t>
      </w:r>
      <w:proofErr w:type="spellStart"/>
      <w:r w:rsidR="00480BD2">
        <w:rPr>
          <w:b/>
          <w:u w:val="single"/>
        </w:rPr>
        <w:t>Aragoniet</w:t>
      </w:r>
      <w:proofErr w:type="spellEnd"/>
      <w:r w:rsidR="00480BD2">
        <w:rPr>
          <w:b/>
          <w:u w:val="single"/>
        </w:rPr>
        <w:t xml:space="preserve"> Street</w:t>
      </w:r>
      <w:r w:rsidR="005C6D6D">
        <w:rPr>
          <w:b/>
          <w:u w:val="single"/>
        </w:rPr>
        <w:t xml:space="preserve">, </w:t>
      </w:r>
      <w:r w:rsidR="00480BD2">
        <w:rPr>
          <w:b/>
          <w:u w:val="single"/>
        </w:rPr>
        <w:t>WEST ACRES EXT 8</w:t>
      </w:r>
    </w:p>
    <w:p w:rsidR="008B3A0B" w:rsidRPr="008B3A0B" w:rsidRDefault="008B3A0B" w:rsidP="00913C27">
      <w:r w:rsidRPr="008B3A0B">
        <w:t>Local Authority:</w:t>
      </w:r>
      <w:r>
        <w:tab/>
      </w:r>
      <w:r w:rsidRPr="008B3A0B">
        <w:tab/>
      </w:r>
      <w:proofErr w:type="spellStart"/>
      <w:r w:rsidRPr="008B3A0B">
        <w:t>Mbombela</w:t>
      </w:r>
      <w:proofErr w:type="spellEnd"/>
      <w:r w:rsidRPr="008B3A0B">
        <w:t xml:space="preserve"> Municipality</w:t>
      </w:r>
    </w:p>
    <w:p w:rsidR="008B3A0B" w:rsidRDefault="008B3A0B" w:rsidP="00913C27">
      <w:r w:rsidRPr="008B3A0B">
        <w:t>Tittle Deed:</w:t>
      </w:r>
      <w:r w:rsidRPr="008B3A0B">
        <w:tab/>
      </w:r>
      <w:r w:rsidRPr="008B3A0B">
        <w:tab/>
      </w:r>
      <w:r w:rsidR="00480BD2">
        <w:t>T9467/2012</w:t>
      </w:r>
    </w:p>
    <w:p w:rsidR="008B3A0B" w:rsidRPr="008B3A0B" w:rsidRDefault="008B3A0B" w:rsidP="00913C27">
      <w:r>
        <w:t>Extent:</w:t>
      </w:r>
      <w:r>
        <w:tab/>
      </w:r>
      <w:r>
        <w:tab/>
      </w:r>
      <w:r>
        <w:tab/>
      </w:r>
      <w:r w:rsidR="00480BD2">
        <w:t>857</w:t>
      </w:r>
      <w:r>
        <w:t>m</w:t>
      </w:r>
      <w:r>
        <w:rPr>
          <w:rFonts w:cstheme="minorHAnsi"/>
        </w:rPr>
        <w:t>²</w:t>
      </w:r>
    </w:p>
    <w:p w:rsidR="008B3A0B" w:rsidRPr="008B3A0B" w:rsidRDefault="00480BD2" w:rsidP="00913C27">
      <w:r>
        <w:t>Registration</w:t>
      </w:r>
      <w:r w:rsidR="008B3A0B" w:rsidRPr="008B3A0B">
        <w:t xml:space="preserve"> Date:</w:t>
      </w:r>
      <w:r w:rsidR="008B3A0B" w:rsidRPr="008B3A0B">
        <w:tab/>
        <w:t>2</w:t>
      </w:r>
      <w:r>
        <w:t>4</w:t>
      </w:r>
      <w:r w:rsidR="008B3A0B" w:rsidRPr="008B3A0B">
        <w:t xml:space="preserve"> </w:t>
      </w:r>
      <w:r>
        <w:t>August</w:t>
      </w:r>
      <w:r w:rsidR="008B3A0B" w:rsidRPr="008B3A0B">
        <w:t xml:space="preserve"> 20</w:t>
      </w:r>
      <w:r>
        <w:t>12</w:t>
      </w:r>
    </w:p>
    <w:p w:rsidR="008B3A0B" w:rsidRDefault="008B3A0B" w:rsidP="00913C27">
      <w:pPr>
        <w:rPr>
          <w:b/>
          <w:u w:val="single"/>
        </w:rPr>
      </w:pPr>
      <w:r w:rsidRPr="008B3A0B">
        <w:t>Purchase Price:</w:t>
      </w:r>
      <w:r w:rsidRPr="008B3A0B">
        <w:tab/>
      </w:r>
      <w:r w:rsidRPr="008B3A0B">
        <w:tab/>
      </w:r>
      <w:r w:rsidR="00480BD2">
        <w:t>-</w:t>
      </w:r>
    </w:p>
    <w:p w:rsidR="00913C27" w:rsidRDefault="008B3A0B" w:rsidP="00913C27">
      <w:pPr>
        <w:rPr>
          <w:b/>
          <w:u w:val="single"/>
        </w:rPr>
      </w:pPr>
      <w:r>
        <w:rPr>
          <w:b/>
          <w:u w:val="single"/>
        </w:rPr>
        <w:t>Owner Information</w:t>
      </w:r>
    </w:p>
    <w:p w:rsidR="008B3A0B" w:rsidRPr="008B3A0B" w:rsidRDefault="008B3A0B" w:rsidP="00913C27">
      <w:r w:rsidRPr="008B3A0B">
        <w:t>Company Type:</w:t>
      </w:r>
      <w:r w:rsidRPr="008B3A0B">
        <w:tab/>
      </w:r>
      <w:r w:rsidRPr="008B3A0B">
        <w:tab/>
      </w:r>
      <w:r w:rsidR="00480BD2">
        <w:t>Private Person</w:t>
      </w:r>
    </w:p>
    <w:p w:rsidR="008B3A0B" w:rsidRPr="008B3A0B" w:rsidRDefault="008B3A0B" w:rsidP="00913C27">
      <w:r w:rsidRPr="008B3A0B">
        <w:t>Name:</w:t>
      </w:r>
      <w:r w:rsidRPr="008B3A0B">
        <w:tab/>
      </w:r>
      <w:r w:rsidRPr="008B3A0B">
        <w:tab/>
      </w:r>
      <w:r w:rsidRPr="008B3A0B">
        <w:tab/>
      </w:r>
      <w:r w:rsidR="00480BD2">
        <w:t>Marietha Van Rensburg</w:t>
      </w:r>
    </w:p>
    <w:p w:rsidR="008B3A0B" w:rsidRPr="008B3A0B" w:rsidRDefault="00480BD2" w:rsidP="00913C27">
      <w:r>
        <w:t>ID</w:t>
      </w:r>
      <w:r w:rsidR="008B3A0B" w:rsidRPr="008B3A0B">
        <w:t xml:space="preserve"> No:</w:t>
      </w:r>
      <w:r w:rsidR="008B3A0B" w:rsidRPr="008B3A0B">
        <w:tab/>
      </w:r>
      <w:r w:rsidR="008B3A0B" w:rsidRPr="008B3A0B">
        <w:tab/>
      </w:r>
      <w:r w:rsidR="008B3A0B" w:rsidRPr="008B3A0B">
        <w:tab/>
      </w:r>
      <w:r>
        <w:t>5201020081088</w:t>
      </w:r>
    </w:p>
    <w:p w:rsidR="002D0EBF" w:rsidRPr="00437BE6" w:rsidRDefault="00437BE6" w:rsidP="00913C27">
      <w:r w:rsidRPr="00437BE6">
        <w:t>Vat Registered:</w:t>
      </w:r>
      <w:r w:rsidRPr="00437BE6">
        <w:tab/>
      </w:r>
      <w:r w:rsidRPr="00437BE6">
        <w:tab/>
      </w:r>
      <w:r w:rsidR="00480BD2">
        <w:t>N/A</w:t>
      </w:r>
    </w:p>
    <w:p w:rsidR="00913C27" w:rsidRDefault="00D33889" w:rsidP="00913C27">
      <w:pPr>
        <w:rPr>
          <w:b/>
          <w:u w:val="single"/>
        </w:rPr>
      </w:pPr>
      <w:r w:rsidRPr="00D33889">
        <w:rPr>
          <w:b/>
        </w:rPr>
        <w:t>1.</w:t>
      </w:r>
      <w:r w:rsidR="00062DE8">
        <w:rPr>
          <w:b/>
        </w:rPr>
        <w:t xml:space="preserve">  </w:t>
      </w:r>
      <w:r w:rsidR="00913C27" w:rsidRPr="00D33889">
        <w:rPr>
          <w:b/>
          <w:u w:val="single"/>
        </w:rPr>
        <w:t>IMPROVEMENTS</w:t>
      </w:r>
    </w:p>
    <w:p w:rsidR="00913C27" w:rsidRPr="00D33889" w:rsidRDefault="00EE0E85" w:rsidP="00913C27">
      <w:pPr>
        <w:rPr>
          <w:u w:val="single"/>
        </w:rPr>
      </w:pPr>
      <w:r>
        <w:rPr>
          <w:u w:val="single"/>
        </w:rPr>
        <w:t xml:space="preserve">1.1 </w:t>
      </w:r>
      <w:r w:rsidR="00913C27" w:rsidRPr="00D33889">
        <w:rPr>
          <w:u w:val="single"/>
        </w:rPr>
        <w:t>MAIN DWELLING</w:t>
      </w:r>
    </w:p>
    <w:p w:rsidR="00913C27" w:rsidRPr="00D33889" w:rsidRDefault="004D5476" w:rsidP="00913C27">
      <w:r>
        <w:t>A</w:t>
      </w:r>
      <w:r w:rsidR="00480BD2">
        <w:t xml:space="preserve"> face</w:t>
      </w:r>
      <w:r>
        <w:t xml:space="preserve"> brick a mortar </w:t>
      </w:r>
      <w:proofErr w:type="spellStart"/>
      <w:r w:rsidR="00480BD2">
        <w:t>unplastered</w:t>
      </w:r>
      <w:proofErr w:type="spellEnd"/>
      <w:r w:rsidR="00480BD2">
        <w:t xml:space="preserve"> </w:t>
      </w:r>
      <w:r>
        <w:t xml:space="preserve">structure, under </w:t>
      </w:r>
      <w:r w:rsidR="00480BD2">
        <w:t>concrete tiles</w:t>
      </w:r>
      <w:r>
        <w:t xml:space="preserve"> roof, </w:t>
      </w:r>
      <w:r w:rsidR="00480BD2">
        <w:t>wooden</w:t>
      </w:r>
      <w:r>
        <w:t xml:space="preserve"> window and door frames,</w:t>
      </w:r>
      <w:r w:rsidR="00A14CEE">
        <w:t xml:space="preserve"> gypsum board ceiling,</w:t>
      </w:r>
      <w:r>
        <w:t xml:space="preserve"> ceramic</w:t>
      </w:r>
      <w:r w:rsidR="005C6D6D">
        <w:t xml:space="preserve"> tiles serve as floor covering.</w:t>
      </w:r>
      <w:r w:rsidR="00913C27" w:rsidRPr="00D33889">
        <w:t xml:space="preserve"> The total floor area is approximately </w:t>
      </w:r>
      <w:r w:rsidR="00480BD2" w:rsidRPr="00480BD2">
        <w:rPr>
          <w:color w:val="FF0000"/>
        </w:rPr>
        <w:t>450</w:t>
      </w:r>
      <w:r w:rsidR="00913C27" w:rsidRPr="00D33889">
        <w:t>m</w:t>
      </w:r>
      <w:r w:rsidR="00913C27" w:rsidRPr="00D33889">
        <w:rPr>
          <w:vertAlign w:val="superscript"/>
        </w:rPr>
        <w:t>2</w:t>
      </w:r>
      <w:r w:rsidR="00913C27" w:rsidRPr="00D33889">
        <w:t xml:space="preserve"> and consists of the following:</w:t>
      </w:r>
    </w:p>
    <w:p w:rsidR="00913C27" w:rsidRPr="00D33889" w:rsidRDefault="00913C27" w:rsidP="00913C27"/>
    <w:p w:rsidR="00480BD2" w:rsidRDefault="00480BD2" w:rsidP="00480BD2">
      <w:r>
        <w:t>Three bedroom Face brick house</w:t>
      </w:r>
    </w:p>
    <w:p w:rsidR="00480BD2" w:rsidRDefault="00480BD2" w:rsidP="00480BD2">
      <w:r>
        <w:t>Quiet establishment neighborhood </w:t>
      </w:r>
    </w:p>
    <w:p w:rsidR="00480BD2" w:rsidRDefault="00480BD2" w:rsidP="00480BD2">
      <w:r>
        <w:t>Floor tiles throughout </w:t>
      </w:r>
    </w:p>
    <w:p w:rsidR="00480BD2" w:rsidRDefault="00480BD2" w:rsidP="00480BD2">
      <w:r>
        <w:t>Wooden window frames and stable doors</w:t>
      </w:r>
    </w:p>
    <w:p w:rsidR="00480BD2" w:rsidRDefault="00480BD2" w:rsidP="00480BD2">
      <w:r>
        <w:t>Open plan Kitchen - lounge - living area</w:t>
      </w:r>
    </w:p>
    <w:p w:rsidR="00480BD2" w:rsidRDefault="00480BD2" w:rsidP="00480BD2">
      <w:r>
        <w:t xml:space="preserve">Closed </w:t>
      </w:r>
      <w:proofErr w:type="spellStart"/>
      <w:r>
        <w:t>stoep</w:t>
      </w:r>
      <w:proofErr w:type="spellEnd"/>
      <w:r>
        <w:t xml:space="preserve"> with </w:t>
      </w:r>
      <w:proofErr w:type="spellStart"/>
      <w:r>
        <w:t>Buildt</w:t>
      </w:r>
      <w:proofErr w:type="spellEnd"/>
      <w:r>
        <w:t xml:space="preserve"> in braai </w:t>
      </w:r>
    </w:p>
    <w:p w:rsidR="00480BD2" w:rsidRDefault="00480BD2" w:rsidP="00480BD2">
      <w:r>
        <w:t>Double Garage</w:t>
      </w:r>
    </w:p>
    <w:p w:rsidR="00480BD2" w:rsidRDefault="00480BD2" w:rsidP="00480BD2">
      <w:r>
        <w:t>Swimming Pool</w:t>
      </w:r>
    </w:p>
    <w:p w:rsidR="00480BD2" w:rsidRDefault="00480BD2" w:rsidP="00480BD2">
      <w:r>
        <w:t>Jacuzzi</w:t>
      </w:r>
    </w:p>
    <w:p w:rsidR="00480BD2" w:rsidRDefault="00480BD2" w:rsidP="00480BD2">
      <w:r>
        <w:lastRenderedPageBreak/>
        <w:t>Established low maintenance garden</w:t>
      </w:r>
    </w:p>
    <w:p w:rsidR="00480BD2" w:rsidRDefault="00480BD2" w:rsidP="00480BD2">
      <w:r>
        <w:t>Security gate - electric fence - security cameras inside and outside</w:t>
      </w:r>
    </w:p>
    <w:p w:rsidR="00480BD2" w:rsidRDefault="00480BD2" w:rsidP="00480BD2"/>
    <w:p w:rsidR="00480BD2" w:rsidRDefault="00480BD2" w:rsidP="00480BD2"/>
    <w:p w:rsidR="00480BD2" w:rsidRDefault="00480BD2" w:rsidP="00480BD2"/>
    <w:p w:rsidR="00480BD2" w:rsidRDefault="00480BD2" w:rsidP="00480BD2">
      <w:r>
        <w:t>Asking price R2</w:t>
      </w:r>
      <w:proofErr w:type="gramStart"/>
      <w:r>
        <w:t>,500,000</w:t>
      </w:r>
      <w:proofErr w:type="gramEnd"/>
    </w:p>
    <w:p w:rsidR="00544A39" w:rsidRDefault="00544A39" w:rsidP="00913C27">
      <w:pPr>
        <w:ind w:left="720" w:firstLine="720"/>
      </w:pPr>
    </w:p>
    <w:p w:rsidR="00E03A22" w:rsidRDefault="00E03A22" w:rsidP="00D01AB4">
      <w:pPr>
        <w:rPr>
          <w:b/>
        </w:rPr>
      </w:pPr>
    </w:p>
    <w:p w:rsidR="00D01AB4" w:rsidRDefault="00D01AB4" w:rsidP="00D01AB4">
      <w:r>
        <w:rPr>
          <w:b/>
        </w:rPr>
        <w:t xml:space="preserve">2.  </w:t>
      </w:r>
      <w:r>
        <w:rPr>
          <w:b/>
          <w:u w:val="single"/>
        </w:rPr>
        <w:t>CURRENT TENNANT / OCCUPIER</w:t>
      </w:r>
    </w:p>
    <w:p w:rsidR="00D01AB4" w:rsidRDefault="00A14CEE" w:rsidP="00D01AB4">
      <w:r>
        <w:t>Vacant</w:t>
      </w:r>
      <w:r w:rsidR="00822B01">
        <w:t xml:space="preserve"> (Mr. </w:t>
      </w:r>
      <w:r w:rsidR="00480BD2">
        <w:t xml:space="preserve">&amp; </w:t>
      </w:r>
      <w:proofErr w:type="spellStart"/>
      <w:r w:rsidR="00480BD2">
        <w:t>Mrs</w:t>
      </w:r>
      <w:proofErr w:type="spellEnd"/>
      <w:r w:rsidR="00480BD2">
        <w:t xml:space="preserve"> Van Rensburg</w:t>
      </w:r>
      <w:r w:rsidR="00822B01">
        <w:t>)</w:t>
      </w:r>
    </w:p>
    <w:p w:rsidR="00E03A22" w:rsidRDefault="00E03A22" w:rsidP="00D01AB4"/>
    <w:p w:rsidR="00D01AB4" w:rsidRDefault="00D01AB4" w:rsidP="00D01AB4">
      <w:r>
        <w:rPr>
          <w:b/>
        </w:rPr>
        <w:t xml:space="preserve">3.  </w:t>
      </w:r>
      <w:r>
        <w:rPr>
          <w:b/>
          <w:u w:val="single"/>
        </w:rPr>
        <w:t>RENT / OCCUPATION MONEY</w:t>
      </w:r>
    </w:p>
    <w:p w:rsidR="00D01AB4" w:rsidRDefault="00480BD2" w:rsidP="00D01AB4">
      <w:r>
        <w:t xml:space="preserve">Owner Occupied </w:t>
      </w:r>
    </w:p>
    <w:p w:rsidR="00D01AB4" w:rsidRDefault="00D01AB4" w:rsidP="00D01AB4"/>
    <w:p w:rsidR="00D01AB4" w:rsidRDefault="00D01AB4" w:rsidP="00D01AB4">
      <w:pPr>
        <w:rPr>
          <w:b/>
          <w:u w:val="single"/>
        </w:rPr>
      </w:pPr>
      <w:r>
        <w:rPr>
          <w:b/>
        </w:rPr>
        <w:t xml:space="preserve">4.  </w:t>
      </w:r>
      <w:r>
        <w:rPr>
          <w:b/>
          <w:u w:val="single"/>
        </w:rPr>
        <w:t>SECURITY</w:t>
      </w:r>
    </w:p>
    <w:p w:rsidR="00D01AB4" w:rsidRDefault="00822B01" w:rsidP="00D01AB4">
      <w:r>
        <w:t>Security wall and a lock-up gate.</w:t>
      </w:r>
    </w:p>
    <w:p w:rsidR="00D01AB4" w:rsidRDefault="00D01AB4" w:rsidP="00D01AB4"/>
    <w:p w:rsidR="00D01AB4" w:rsidRDefault="00D01AB4" w:rsidP="00D01AB4">
      <w:r>
        <w:rPr>
          <w:b/>
        </w:rPr>
        <w:t xml:space="preserve">5.  </w:t>
      </w:r>
      <w:r>
        <w:rPr>
          <w:b/>
          <w:u w:val="single"/>
        </w:rPr>
        <w:t>ACCESS</w:t>
      </w:r>
    </w:p>
    <w:p w:rsidR="00D01AB4" w:rsidRDefault="00D01AB4" w:rsidP="00D01AB4">
      <w:r>
        <w:t xml:space="preserve">Keys are in the possession </w:t>
      </w:r>
      <w:r w:rsidR="00822B01">
        <w:t>of Mr</w:t>
      </w:r>
      <w:r w:rsidR="00480BD2">
        <w:t>s. Van Rensburg</w:t>
      </w:r>
    </w:p>
    <w:p w:rsidR="00D01AB4" w:rsidRDefault="00D01AB4" w:rsidP="00D01AB4"/>
    <w:p w:rsidR="00437BE6" w:rsidRPr="00437BE6" w:rsidRDefault="00D01AB4" w:rsidP="00437BE6">
      <w:pPr>
        <w:rPr>
          <w:b/>
          <w:u w:val="single"/>
        </w:rPr>
      </w:pPr>
      <w:r>
        <w:rPr>
          <w:b/>
        </w:rPr>
        <w:t xml:space="preserve">6.  </w:t>
      </w:r>
      <w:r>
        <w:rPr>
          <w:b/>
          <w:u w:val="single"/>
        </w:rPr>
        <w:t>OUTSTANDING RATES &amp; TAXES</w:t>
      </w:r>
    </w:p>
    <w:p w:rsidR="00437BE6" w:rsidRDefault="00613484">
      <w:r>
        <w:t>See attached</w:t>
      </w:r>
      <w:r w:rsidR="00D01AB4">
        <w:t>.</w:t>
      </w:r>
    </w:p>
    <w:p w:rsidR="00C900FB" w:rsidRPr="00437BE6" w:rsidRDefault="00437BE6" w:rsidP="00437BE6">
      <w:pPr>
        <w:rPr>
          <w:b/>
          <w:u w:val="single"/>
        </w:rPr>
      </w:pPr>
      <w:r w:rsidRPr="00437BE6">
        <w:rPr>
          <w:b/>
        </w:rPr>
        <w:t xml:space="preserve">7. </w:t>
      </w:r>
      <w:r>
        <w:rPr>
          <w:b/>
          <w:u w:val="single"/>
        </w:rPr>
        <w:t>OCCUPATION</w:t>
      </w:r>
    </w:p>
    <w:p w:rsidR="00437BE6" w:rsidRDefault="00067119" w:rsidP="00437BE6">
      <w:r>
        <w:t>On Registration</w:t>
      </w:r>
      <w:bookmarkStart w:id="0" w:name="_GoBack"/>
      <w:bookmarkEnd w:id="0"/>
    </w:p>
    <w:p w:rsidR="00437BE6" w:rsidRDefault="00437BE6" w:rsidP="00437BE6">
      <w:pPr>
        <w:rPr>
          <w:b/>
          <w:u w:val="single"/>
        </w:rPr>
      </w:pPr>
      <w:r>
        <w:rPr>
          <w:b/>
        </w:rPr>
        <w:t>9</w:t>
      </w:r>
      <w:r w:rsidRPr="00437BE6">
        <w:rPr>
          <w:b/>
        </w:rPr>
        <w:t xml:space="preserve">. </w:t>
      </w:r>
      <w:r>
        <w:rPr>
          <w:b/>
          <w:u w:val="single"/>
        </w:rPr>
        <w:t>ELECTRICITY</w:t>
      </w:r>
    </w:p>
    <w:p w:rsidR="00437BE6" w:rsidRPr="00437BE6" w:rsidRDefault="00437BE6" w:rsidP="00437BE6">
      <w:r w:rsidRPr="00437BE6">
        <w:t>Prepaid</w:t>
      </w:r>
    </w:p>
    <w:p w:rsidR="002736D2" w:rsidRDefault="002736D2" w:rsidP="002736D2">
      <w:pPr>
        <w:rPr>
          <w:b/>
          <w:u w:val="single"/>
        </w:rPr>
      </w:pPr>
      <w:r>
        <w:rPr>
          <w:b/>
        </w:rPr>
        <w:t>10</w:t>
      </w:r>
      <w:r w:rsidRPr="00437BE6">
        <w:rPr>
          <w:b/>
        </w:rPr>
        <w:t xml:space="preserve">. </w:t>
      </w:r>
      <w:r>
        <w:rPr>
          <w:b/>
          <w:u w:val="single"/>
        </w:rPr>
        <w:t>ZONING</w:t>
      </w:r>
    </w:p>
    <w:p w:rsidR="002736D2" w:rsidRPr="002736D2" w:rsidRDefault="002736D2" w:rsidP="002736D2">
      <w:r>
        <w:t>Residential</w:t>
      </w:r>
    </w:p>
    <w:p w:rsidR="00437BE6" w:rsidRPr="00437BE6" w:rsidRDefault="00437BE6" w:rsidP="00437BE6"/>
    <w:sectPr w:rsidR="00437BE6" w:rsidRPr="00437B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726387"/>
    <w:multiLevelType w:val="hybridMultilevel"/>
    <w:tmpl w:val="F710E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11A7C"/>
    <w:multiLevelType w:val="hybridMultilevel"/>
    <w:tmpl w:val="70560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42446"/>
    <w:multiLevelType w:val="hybridMultilevel"/>
    <w:tmpl w:val="38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MDcwMDM0sjS2NLJU0lEKTi0uzszPAykwqQUAjA7dxCwAAAA="/>
  </w:docVars>
  <w:rsids>
    <w:rsidRoot w:val="00824AA5"/>
    <w:rsid w:val="00062DE8"/>
    <w:rsid w:val="00067119"/>
    <w:rsid w:val="000B042D"/>
    <w:rsid w:val="0011429B"/>
    <w:rsid w:val="001D1E6D"/>
    <w:rsid w:val="002736D2"/>
    <w:rsid w:val="002D0EBF"/>
    <w:rsid w:val="0041526F"/>
    <w:rsid w:val="00437BE6"/>
    <w:rsid w:val="00480BD2"/>
    <w:rsid w:val="004D5476"/>
    <w:rsid w:val="00544A39"/>
    <w:rsid w:val="00565454"/>
    <w:rsid w:val="005C6D6D"/>
    <w:rsid w:val="00613484"/>
    <w:rsid w:val="007563D9"/>
    <w:rsid w:val="007965F2"/>
    <w:rsid w:val="00800593"/>
    <w:rsid w:val="00822B01"/>
    <w:rsid w:val="00824AA5"/>
    <w:rsid w:val="008B3A0B"/>
    <w:rsid w:val="008C5020"/>
    <w:rsid w:val="00913C27"/>
    <w:rsid w:val="00A14CEE"/>
    <w:rsid w:val="00A1511B"/>
    <w:rsid w:val="00A67EE5"/>
    <w:rsid w:val="00B23D9A"/>
    <w:rsid w:val="00B41AEE"/>
    <w:rsid w:val="00C178E7"/>
    <w:rsid w:val="00C900FB"/>
    <w:rsid w:val="00D01AB4"/>
    <w:rsid w:val="00D33889"/>
    <w:rsid w:val="00D97685"/>
    <w:rsid w:val="00E03A22"/>
    <w:rsid w:val="00E04DAB"/>
    <w:rsid w:val="00EE0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84479F-6201-4D21-ACB3-FED0539B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C2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8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05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5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0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ine Botes</dc:creator>
  <cp:keywords/>
  <dc:description/>
  <cp:lastModifiedBy>Sam Segopane</cp:lastModifiedBy>
  <cp:revision>16</cp:revision>
  <cp:lastPrinted>2017-06-22T10:11:00Z</cp:lastPrinted>
  <dcterms:created xsi:type="dcterms:W3CDTF">2017-06-21T14:27:00Z</dcterms:created>
  <dcterms:modified xsi:type="dcterms:W3CDTF">2018-07-16T13:48:00Z</dcterms:modified>
</cp:coreProperties>
</file>